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0" w:type="dxa"/>
        <w:tblBorders>
          <w:top w:val="outset" w:sz="6" w:space="0" w:color="D3D3D3"/>
          <w:left w:val="outset" w:sz="6" w:space="0" w:color="D3D3D3"/>
          <w:bottom w:val="outset" w:sz="6" w:space="0" w:color="D3D3D3"/>
          <w:right w:val="outset" w:sz="6" w:space="0" w:color="D3D3D3"/>
        </w:tblBorders>
        <w:tblCellMar>
          <w:top w:w="48" w:type="dxa"/>
          <w:left w:w="48" w:type="dxa"/>
          <w:bottom w:w="48" w:type="dxa"/>
          <w:right w:w="48" w:type="dxa"/>
        </w:tblCellMar>
        <w:tblLook w:val="04A0" w:firstRow="1" w:lastRow="0" w:firstColumn="1" w:lastColumn="0" w:noHBand="0" w:noVBand="1"/>
      </w:tblPr>
      <w:tblGrid>
        <w:gridCol w:w="1697"/>
        <w:gridCol w:w="3522"/>
        <w:gridCol w:w="1573"/>
        <w:gridCol w:w="817"/>
        <w:gridCol w:w="878"/>
        <w:gridCol w:w="857"/>
      </w:tblGrid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D3D3D3"/>
              </w:rPr>
              <w:t>Equa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D3D3D3"/>
              </w:rPr>
              <w:t>Properti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D3D3D3"/>
              </w:rPr>
              <w:t>Uni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D3D3D3"/>
              </w:rPr>
              <w:t>Documenta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D3D3D3"/>
              </w:rPr>
              <w:t>Annotation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D3D3D3"/>
              </w:rPr>
              <w:t>Top-Level Model: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at_CVD_Risk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(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at_CVD_Risk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t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) + (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healthy_Lifestyl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+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ontinued_Unhealthy_Lifestyl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+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VD_Recovery_Rat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VD_Diagnosi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Death) *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IT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at_CVD_Risk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1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NON-NEGATIVE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Diagnosed_w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CVD"(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Diagnosed_w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/CVD"(t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) + (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VD_Diagnosi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Treatment - 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VD_Self-Recovery_Rat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"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treated_CVD_Death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*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INIT 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Diagnosed_w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CVD" = 5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NON-NEGATIVE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in_Treatmen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(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in_Treatmen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t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+ (Treatment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Mortality_Rat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VD_Recovery_Rat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*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IT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in_Treatmen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5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NON-NEGATIVE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y_Adult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(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y_Adult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t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) + (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Maturing_Adult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healthy_Lifestyl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y_Death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*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IT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y_Adult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1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NON-NEGATIVE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Savings(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avings(t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+ (Income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care_Spending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Lifestyle_spending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*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IT Savings =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INIT_Saving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S Dollar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NON-NEGATIVE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Total_cost_of_car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(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Total_cost_of_car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t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) + (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care_Spending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*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IT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Total_cost_of_car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18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S Dollar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NON-NEGATIVE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healthy_Adult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(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healthy_Adult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t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) + (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VD_Self-Recovery_Rat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" -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ontinued_Unhealthy_Lifestyl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*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IT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healthy_Adult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INIT_Unhealthy_Ad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NON-NEGATIVE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ontinued_Unhealthy_Lifestyl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healthy_Ad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VD_Diagnosi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at_CVD_Risk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Diagnosi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VD_Recovery_Rat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in_Treatmen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CVD_Recovery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VD_Self-Recovery_Rat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Diagnosed_w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CVD"/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CVD_Self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-_Recovery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ea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at_CVD_Risk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Adult_Lifesp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care_Spending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Total_cost_of_care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Saving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S Dollars Per 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y_Death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y_Adult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Avg_Adult_Lifesp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Inco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Wag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S Dollars Per 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Lifestyle_spending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Saving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S Dollars Per 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Maturing_Ad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y_Adults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FR_Birth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Mortality_Rat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in_Treatmen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FR_Death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Treatme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(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Diagnosed_w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CVD"/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Treatment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)*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care_Spending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healthy_Lifestyl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Lifestyle_spending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Healthy_Ad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treated_CVD_Death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Diagnosed_w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CVD"/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FR_Death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OUTFLOW PRIORITY: 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NIFLOW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Adult_Lifesp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7*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Avg_Adult_Lifesp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8*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T_CVD_Recovery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CVD_Self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-_Recovery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Month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Diagnosi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T_Treatment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ay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FR_Birth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/month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FR_Death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INIT_Healthy_Ad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INIT_Saving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5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S Dollar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INIT_Unhealthy_Adult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5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"Reference_Mode-_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_with_CVD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GRAPH(TIME) Points: (1.00, 1000), (2.00, 1200), (3.00, 1500), (4.00, 1700), (5.00, 2000), (6.00, 2300), (7.00, 2500), (8.00, 2700), (9.00, 3000), (10.00, 3700), (11.00, 4300), (12.00, 5000), (13.00, 5900), (14.00, 6600), (15.00, 7500), (16.00, 8500), (17.00, 9600), (18.00, 10100), (19.00, 10900), (20.00, 12300), (21.00, 14400), (22.00, 16300), (23.00, 17400), (24.00, 19600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Total_PPL_w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/CVD"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Diagnosed_w</w:t>
            </w:r>
            <w:proofErr w:type="spellEnd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/CVD" + </w:t>
            </w: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Adults_in_Treatment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eople/Mon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SUMMING CONVERTER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Wag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5*(40*52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US Dollar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7418F" w:rsidRPr="00D7418F" w:rsidRDefault="00D7418F" w:rsidP="00D7418F">
      <w:pPr>
        <w:spacing w:after="240" w:line="240" w:lineRule="auto"/>
        <w:rPr>
          <w:rFonts w:ascii="MS Shell Dlg 2" w:eastAsia="Times New Roman" w:hAnsi="MS Shell Dlg 2" w:cs="Times New Roman"/>
          <w:sz w:val="16"/>
          <w:szCs w:val="16"/>
        </w:rPr>
      </w:pPr>
      <w:r w:rsidRPr="00D7418F">
        <w:rPr>
          <w:rFonts w:ascii="MS Shell Dlg 2" w:eastAsia="Times New Roman" w:hAnsi="MS Shell Dlg 2" w:cs="Times New Roman"/>
          <w:sz w:val="16"/>
          <w:szCs w:val="16"/>
        </w:rPr>
        <w:br/>
      </w:r>
    </w:p>
    <w:tbl>
      <w:tblPr>
        <w:tblW w:w="0" w:type="auto"/>
        <w:tblCellSpacing w:w="0" w:type="dxa"/>
        <w:tblBorders>
          <w:top w:val="outset" w:sz="6" w:space="0" w:color="D3D3D3"/>
          <w:left w:val="outset" w:sz="6" w:space="0" w:color="D3D3D3"/>
          <w:bottom w:val="outset" w:sz="6" w:space="0" w:color="D3D3D3"/>
          <w:right w:val="outset" w:sz="6" w:space="0" w:color="D3D3D3"/>
        </w:tblBorders>
        <w:tblCellMar>
          <w:top w:w="48" w:type="dxa"/>
          <w:left w:w="48" w:type="dxa"/>
          <w:bottom w:w="48" w:type="dxa"/>
          <w:right w:w="48" w:type="dxa"/>
        </w:tblCellMar>
        <w:tblLook w:val="04A0" w:firstRow="1" w:lastRow="0" w:firstColumn="1" w:lastColumn="0" w:noHBand="0" w:noVBand="1"/>
      </w:tblPr>
      <w:tblGrid>
        <w:gridCol w:w="1180"/>
        <w:gridCol w:w="713"/>
        <w:gridCol w:w="2619"/>
      </w:tblGrid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D3D3D3"/>
              </w:rPr>
              <w:lastRenderedPageBreak/>
              <w:t>Tot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D3D3D3"/>
              </w:rPr>
              <w:t>Cou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D3D3D3"/>
              </w:rPr>
              <w:t>Including Array Elements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Stock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Flow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onverter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onstan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Equation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Graphical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D7418F" w:rsidRPr="00D7418F" w:rsidRDefault="00D7418F" w:rsidP="00D7418F">
      <w:pPr>
        <w:spacing w:after="240" w:line="240" w:lineRule="auto"/>
        <w:rPr>
          <w:rFonts w:ascii="MS Shell Dlg 2" w:eastAsia="Times New Roman" w:hAnsi="MS Shell Dlg 2" w:cs="Times New Roman"/>
          <w:sz w:val="16"/>
          <w:szCs w:val="16"/>
        </w:rPr>
      </w:pPr>
    </w:p>
    <w:tbl>
      <w:tblPr>
        <w:tblW w:w="0" w:type="auto"/>
        <w:tblCellSpacing w:w="0" w:type="dxa"/>
        <w:tblBorders>
          <w:top w:val="outset" w:sz="6" w:space="0" w:color="D3D3D3"/>
          <w:left w:val="outset" w:sz="6" w:space="0" w:color="D3D3D3"/>
          <w:bottom w:val="outset" w:sz="6" w:space="0" w:color="D3D3D3"/>
          <w:right w:val="outset" w:sz="6" w:space="0" w:color="D3D3D3"/>
        </w:tblBorders>
        <w:tblCellMar>
          <w:top w:w="48" w:type="dxa"/>
          <w:left w:w="48" w:type="dxa"/>
          <w:bottom w:w="48" w:type="dxa"/>
          <w:right w:w="48" w:type="dxa"/>
        </w:tblCellMar>
        <w:tblLook w:val="04A0" w:firstRow="1" w:lastRow="0" w:firstColumn="1" w:lastColumn="0" w:noHBand="0" w:noVBand="1"/>
      </w:tblPr>
      <w:tblGrid>
        <w:gridCol w:w="3825"/>
        <w:gridCol w:w="860"/>
      </w:tblGrid>
      <w:tr w:rsidR="00D7418F" w:rsidRPr="00D7418F" w:rsidTr="00D7418F">
        <w:trPr>
          <w:tblCellSpacing w:w="0" w:type="dxa"/>
        </w:trPr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3D3D3"/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D3D3D3"/>
              </w:rPr>
              <w:t>Run Specs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Start T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Stop T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.5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D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/4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Fractional D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Save Interv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0.25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Sim Dura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.5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Time Uni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Months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Pause Interv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Integration Metho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Euler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Keep all variable resul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Run B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Run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Calculate loop dominance informa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D7418F" w:rsidRPr="00D7418F" w:rsidTr="00D7418F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Exhaustive Search Threshol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7418F" w:rsidRPr="00D7418F" w:rsidRDefault="00D7418F" w:rsidP="00D741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418F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</w:tbl>
    <w:p w:rsidR="00A065DF" w:rsidRDefault="00A065DF">
      <w:bookmarkStart w:id="0" w:name="_GoBack"/>
      <w:bookmarkEnd w:id="0"/>
    </w:p>
    <w:sectPr w:rsidR="00A06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2sDQ0sjQxNbE0MDZR0lEKTi0uzszPAykwrAUAVmYeniwAAAA="/>
  </w:docVars>
  <w:rsids>
    <w:rsidRoot w:val="00D7418F"/>
    <w:rsid w:val="00A065DF"/>
    <w:rsid w:val="00D7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E22E29-AF62-40EC-9BE9-C91EE92C5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58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shington University</Company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atovu, Phionah</dc:creator>
  <cp:keywords/>
  <dc:description/>
  <cp:lastModifiedBy>Namatovu, Phionah</cp:lastModifiedBy>
  <cp:revision>1</cp:revision>
  <dcterms:created xsi:type="dcterms:W3CDTF">2020-12-14T03:12:00Z</dcterms:created>
  <dcterms:modified xsi:type="dcterms:W3CDTF">2020-12-14T03:14:00Z</dcterms:modified>
</cp:coreProperties>
</file>